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CC0EA" w14:textId="2E21636F" w:rsidR="00DF6E63" w:rsidRPr="00442299" w:rsidRDefault="0008538B" w:rsidP="00DF6E63">
      <w:pPr>
        <w:pStyle w:val="NormalWeb"/>
        <w:spacing w:before="0" w:beforeAutospacing="0" w:after="150" w:afterAutospacing="0" w:line="330" w:lineRule="atLeast"/>
        <w:rPr>
          <w:rStyle w:val="Strong"/>
          <w:color w:val="494949"/>
          <w:sz w:val="44"/>
          <w:szCs w:val="44"/>
        </w:rPr>
      </w:pPr>
      <w:r w:rsidRPr="00442299">
        <w:rPr>
          <w:rStyle w:val="Strong"/>
          <w:color w:val="494949"/>
          <w:sz w:val="44"/>
          <w:szCs w:val="44"/>
        </w:rPr>
        <w:t xml:space="preserve">Mechanical </w:t>
      </w:r>
      <w:r w:rsidR="00DF6E63" w:rsidRPr="00442299">
        <w:rPr>
          <w:rStyle w:val="Strong"/>
          <w:color w:val="494949"/>
          <w:sz w:val="44"/>
          <w:szCs w:val="44"/>
        </w:rPr>
        <w:t>Design Engineer</w:t>
      </w:r>
    </w:p>
    <w:p w14:paraId="454EB25B" w14:textId="558D33D7" w:rsidR="00DF6E63" w:rsidRPr="00442299" w:rsidRDefault="00DF6E63" w:rsidP="00DF6E63">
      <w:pPr>
        <w:pStyle w:val="NormalWeb"/>
        <w:spacing w:before="0" w:beforeAutospacing="0" w:after="150" w:afterAutospacing="0" w:line="330" w:lineRule="atLeast"/>
        <w:rPr>
          <w:rFonts w:ascii="Helvetica" w:hAnsi="Helvetica" w:cs="Helvetica"/>
          <w:color w:val="494949"/>
          <w:sz w:val="28"/>
          <w:szCs w:val="28"/>
        </w:rPr>
      </w:pPr>
      <w:r w:rsidRPr="00442299">
        <w:rPr>
          <w:rFonts w:ascii="Arial" w:hAnsi="Arial" w:cs="Arial"/>
          <w:color w:val="000000"/>
        </w:rPr>
        <w:t>This position provides design efforts from inception through production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both in new product design and in existing product redesign.</w:t>
      </w:r>
    </w:p>
    <w:p w14:paraId="344798C8" w14:textId="2E3CEF89" w:rsidR="00DF6E63" w:rsidRPr="00442299" w:rsidRDefault="00DF6E63" w:rsidP="00C55495">
      <w:pPr>
        <w:pStyle w:val="NormalWeb"/>
        <w:spacing w:before="0" w:beforeAutospacing="0" w:after="150" w:afterAutospacing="0" w:line="330" w:lineRule="atLeast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Style w:val="Strong"/>
          <w:rFonts w:ascii="Arial" w:hAnsi="Arial" w:cs="Arial"/>
          <w:color w:val="494949"/>
        </w:rPr>
        <w:t>Essential Functions</w:t>
      </w:r>
      <w:r w:rsidRPr="00442299">
        <w:rPr>
          <w:rFonts w:ascii="Arial" w:hAnsi="Arial" w:cs="Arial"/>
          <w:b/>
          <w:bCs/>
          <w:color w:val="494949"/>
        </w:rPr>
        <w:br/>
      </w:r>
      <w:r w:rsidRPr="00442299">
        <w:rPr>
          <w:rFonts w:ascii="Arial" w:hAnsi="Arial" w:cs="Arial"/>
          <w:color w:val="000000"/>
        </w:rPr>
        <w:t>Review customer source control drawings, specification control drawings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and other applicable specifications to determine </w:t>
      </w:r>
      <w:r w:rsidR="00AC5E7C" w:rsidRPr="00442299">
        <w:rPr>
          <w:rFonts w:ascii="Arial" w:hAnsi="Arial" w:cs="Arial"/>
          <w:color w:val="000000"/>
        </w:rPr>
        <w:t xml:space="preserve">the </w:t>
      </w:r>
      <w:r w:rsidRPr="00442299">
        <w:rPr>
          <w:rFonts w:ascii="Arial" w:hAnsi="Arial" w:cs="Arial"/>
          <w:color w:val="000000"/>
        </w:rPr>
        <w:t>requirements and/or feasibility of the component.</w:t>
      </w:r>
    </w:p>
    <w:p w14:paraId="39BCEEEC" w14:textId="63B6AD42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Perform all necessary calculations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such as stress analysis, performance analysis, pressure drop and flow analysis, etc.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as required.</w:t>
      </w:r>
    </w:p>
    <w:p w14:paraId="71A62686" w14:textId="1A4B3630" w:rsidR="00237FEE" w:rsidRPr="000A0A71" w:rsidRDefault="00237FEE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>
        <w:rPr>
          <w:rFonts w:ascii="Arial" w:hAnsi="Arial" w:cs="Arial"/>
          <w:color w:val="000000"/>
        </w:rPr>
        <w:t>Develop 3D modeled designs with supporting documentation including drawings, BOMs, and other associated data to support manufacturing processes.</w:t>
      </w:r>
    </w:p>
    <w:p w14:paraId="2026AB67" w14:textId="6E0FDD35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Prepare preliminary design proposal(s).</w:t>
      </w:r>
    </w:p>
    <w:p w14:paraId="068A55D4" w14:textId="47537F0A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Interact with production personnel to define and solve manufacturing/design issues and implement cost</w:t>
      </w:r>
      <w:r w:rsidR="00AC5E7C" w:rsidRPr="00442299">
        <w:rPr>
          <w:rFonts w:ascii="Arial" w:hAnsi="Arial" w:cs="Arial"/>
          <w:color w:val="000000"/>
        </w:rPr>
        <w:t>-</w:t>
      </w:r>
      <w:r w:rsidRPr="00442299">
        <w:rPr>
          <w:rFonts w:ascii="Arial" w:hAnsi="Arial" w:cs="Arial"/>
          <w:color w:val="000000"/>
        </w:rPr>
        <w:t xml:space="preserve">reduction ideas </w:t>
      </w:r>
      <w:r w:rsidR="00BE5EEC" w:rsidRPr="00442299">
        <w:rPr>
          <w:rFonts w:ascii="Arial" w:hAnsi="Arial" w:cs="Arial"/>
          <w:color w:val="000000"/>
        </w:rPr>
        <w:t>regarding</w:t>
      </w:r>
      <w:r w:rsidRPr="00442299">
        <w:rPr>
          <w:rFonts w:ascii="Arial" w:hAnsi="Arial" w:cs="Arial"/>
          <w:color w:val="000000"/>
        </w:rPr>
        <w:t xml:space="preserve"> company products.</w:t>
      </w:r>
    </w:p>
    <w:p w14:paraId="040B5D77" w14:textId="79CB3DDF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 xml:space="preserve">Perform liaison </w:t>
      </w:r>
      <w:r w:rsidR="00AC5E7C" w:rsidRPr="00442299">
        <w:rPr>
          <w:rFonts w:ascii="Arial" w:hAnsi="Arial" w:cs="Arial"/>
          <w:color w:val="000000"/>
        </w:rPr>
        <w:t>between engineering and all manufacturing operations for</w:t>
      </w:r>
      <w:r w:rsidRPr="00442299">
        <w:rPr>
          <w:rFonts w:ascii="Arial" w:hAnsi="Arial" w:cs="Arial"/>
          <w:color w:val="000000"/>
        </w:rPr>
        <w:t xml:space="preserve"> related issues, </w:t>
      </w:r>
      <w:r w:rsidR="00BE5EEC" w:rsidRPr="00442299">
        <w:rPr>
          <w:rFonts w:ascii="Arial" w:hAnsi="Arial" w:cs="Arial"/>
          <w:color w:val="000000"/>
        </w:rPr>
        <w:t>problems,</w:t>
      </w:r>
      <w:r w:rsidRPr="00442299">
        <w:rPr>
          <w:rFonts w:ascii="Arial" w:hAnsi="Arial" w:cs="Arial"/>
          <w:color w:val="000000"/>
        </w:rPr>
        <w:t xml:space="preserve"> or improvements.</w:t>
      </w:r>
    </w:p>
    <w:p w14:paraId="430D6197" w14:textId="05358BBA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Define problem areas and implement product improvements based on customer repair/rejection concerns.</w:t>
      </w:r>
    </w:p>
    <w:p w14:paraId="7365C301" w14:textId="77777777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Participate in engineering and general design review as required.</w:t>
      </w:r>
    </w:p>
    <w:p w14:paraId="21F705CF" w14:textId="77777777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Refine and complete designs after design review meetings.</w:t>
      </w:r>
    </w:p>
    <w:p w14:paraId="1CA6A733" w14:textId="77777777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Prepare proposal documentation.</w:t>
      </w:r>
    </w:p>
    <w:p w14:paraId="40691091" w14:textId="77777777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Prepare technical data such as qualification test procedures, acceptance test procedures, reports, component maintenance manuals, etc.</w:t>
      </w:r>
    </w:p>
    <w:p w14:paraId="19AD57A1" w14:textId="237F3C92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 xml:space="preserve">Interact with customers on engineering design </w:t>
      </w:r>
      <w:r w:rsidR="00237FEE">
        <w:rPr>
          <w:rFonts w:ascii="Arial" w:hAnsi="Arial" w:cs="Arial"/>
          <w:color w:val="000000"/>
        </w:rPr>
        <w:t xml:space="preserve">to meet customer specifications </w:t>
      </w:r>
      <w:r w:rsidRPr="00442299">
        <w:rPr>
          <w:rFonts w:ascii="Arial" w:hAnsi="Arial" w:cs="Arial"/>
          <w:color w:val="000000"/>
        </w:rPr>
        <w:t>and</w:t>
      </w:r>
      <w:r w:rsidR="00237FEE">
        <w:rPr>
          <w:rFonts w:ascii="Arial" w:hAnsi="Arial" w:cs="Arial"/>
          <w:color w:val="000000"/>
        </w:rPr>
        <w:t xml:space="preserve"> support answering</w:t>
      </w:r>
      <w:r w:rsidRPr="00442299">
        <w:rPr>
          <w:rFonts w:ascii="Arial" w:hAnsi="Arial" w:cs="Arial"/>
          <w:color w:val="000000"/>
        </w:rPr>
        <w:t xml:space="preserve"> any questions/problems they may have.</w:t>
      </w:r>
    </w:p>
    <w:p w14:paraId="2A0783DF" w14:textId="686C6311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 xml:space="preserve">Interact with vendors concerning parts they supply or propose to supply to </w:t>
      </w:r>
      <w:r w:rsidR="00AC5E7C" w:rsidRPr="00442299">
        <w:rPr>
          <w:rFonts w:ascii="Arial" w:hAnsi="Arial" w:cs="Arial"/>
          <w:color w:val="000000"/>
        </w:rPr>
        <w:t xml:space="preserve">the </w:t>
      </w:r>
      <w:r w:rsidRPr="00442299">
        <w:rPr>
          <w:rFonts w:ascii="Arial" w:hAnsi="Arial" w:cs="Arial"/>
          <w:color w:val="000000"/>
        </w:rPr>
        <w:t>company.</w:t>
      </w:r>
    </w:p>
    <w:p w14:paraId="7D5AC751" w14:textId="05119258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>Coordinate as required with internal groups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including purchasing, quality control, sales, production, accounting personnel, metal finishing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and assembly.</w:t>
      </w:r>
    </w:p>
    <w:p w14:paraId="18C3C700" w14:textId="0E27F70A" w:rsidR="00DF6E63" w:rsidRPr="00442299" w:rsidRDefault="00DF6E63" w:rsidP="00C55495">
      <w:pPr>
        <w:numPr>
          <w:ilvl w:val="0"/>
          <w:numId w:val="5"/>
        </w:numPr>
        <w:spacing w:before="100" w:beforeAutospacing="1" w:after="100" w:afterAutospacing="1"/>
        <w:rPr>
          <w:rFonts w:ascii="Helvetica" w:hAnsi="Helvetica" w:cs="Helvetica"/>
          <w:color w:val="000000"/>
          <w:sz w:val="28"/>
          <w:szCs w:val="28"/>
        </w:rPr>
      </w:pPr>
      <w:r w:rsidRPr="00442299">
        <w:rPr>
          <w:rFonts w:ascii="Arial" w:hAnsi="Arial" w:cs="Arial"/>
          <w:color w:val="000000"/>
        </w:rPr>
        <w:t xml:space="preserve">Advise </w:t>
      </w:r>
      <w:r w:rsidR="00AC5E7C" w:rsidRPr="00442299">
        <w:rPr>
          <w:rFonts w:ascii="Arial" w:hAnsi="Arial" w:cs="Arial"/>
          <w:color w:val="000000"/>
        </w:rPr>
        <w:t>S</w:t>
      </w:r>
      <w:r w:rsidRPr="00442299">
        <w:rPr>
          <w:rFonts w:ascii="Arial" w:hAnsi="Arial" w:cs="Arial"/>
          <w:color w:val="000000"/>
        </w:rPr>
        <w:t xml:space="preserve">upervisor of work status, workload, </w:t>
      </w:r>
      <w:r w:rsidR="00BE5EEC" w:rsidRPr="00442299">
        <w:rPr>
          <w:rFonts w:ascii="Arial" w:hAnsi="Arial" w:cs="Arial"/>
          <w:color w:val="000000"/>
        </w:rPr>
        <w:t>problems,</w:t>
      </w:r>
      <w:r w:rsidRPr="00442299">
        <w:rPr>
          <w:rFonts w:ascii="Arial" w:hAnsi="Arial" w:cs="Arial"/>
          <w:color w:val="000000"/>
        </w:rPr>
        <w:t xml:space="preserve"> and progress related to work assignments.</w:t>
      </w:r>
    </w:p>
    <w:p w14:paraId="2F7E818A" w14:textId="77777777" w:rsidR="00AC5E7C" w:rsidRDefault="00AC5E7C" w:rsidP="00AC5E7C">
      <w:pPr>
        <w:pStyle w:val="ListParagraph"/>
        <w:numPr>
          <w:ilvl w:val="0"/>
          <w:numId w:val="5"/>
        </w:numPr>
        <w:shd w:val="clear" w:color="auto" w:fill="FFFFFF"/>
        <w:spacing w:after="150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t xml:space="preserve">Consistently adhere to assigned work schedule, ensuring punctuality and reliability. </w:t>
      </w:r>
    </w:p>
    <w:p w14:paraId="3F0F4249" w14:textId="25B65E7E" w:rsidR="00237FEE" w:rsidRPr="00237FEE" w:rsidRDefault="00237FEE" w:rsidP="00237FEE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231F20"/>
        </w:rPr>
      </w:pPr>
      <w:r w:rsidRPr="00442299">
        <w:rPr>
          <w:rFonts w:ascii="Arial" w:hAnsi="Arial" w:cs="Arial"/>
          <w:color w:val="231F20"/>
        </w:rPr>
        <w:t>Other duties as assigned by Supervisor.</w:t>
      </w:r>
    </w:p>
    <w:p w14:paraId="1BA6088B" w14:textId="2AE8DF61" w:rsidR="00BE5EEC" w:rsidRPr="00442299" w:rsidRDefault="00BE5EEC" w:rsidP="00BE5EEC">
      <w:pPr>
        <w:pStyle w:val="NormalWeb"/>
        <w:spacing w:before="0" w:beforeAutospacing="0" w:after="150" w:afterAutospacing="0" w:line="330" w:lineRule="atLeast"/>
        <w:rPr>
          <w:color w:val="000000"/>
          <w:sz w:val="28"/>
          <w:szCs w:val="28"/>
          <w:u w:val="single"/>
        </w:rPr>
      </w:pPr>
      <w:r w:rsidRPr="00442299">
        <w:rPr>
          <w:color w:val="000000"/>
          <w:sz w:val="28"/>
          <w:szCs w:val="28"/>
          <w:u w:val="single"/>
        </w:rPr>
        <w:t xml:space="preserve">Skills </w:t>
      </w:r>
      <w:r w:rsidR="0008538B" w:rsidRPr="00442299">
        <w:rPr>
          <w:color w:val="000000"/>
          <w:sz w:val="28"/>
          <w:szCs w:val="28"/>
          <w:u w:val="single"/>
        </w:rPr>
        <w:t>R</w:t>
      </w:r>
      <w:r w:rsidRPr="00442299">
        <w:rPr>
          <w:color w:val="000000"/>
          <w:sz w:val="28"/>
          <w:szCs w:val="28"/>
          <w:u w:val="single"/>
        </w:rPr>
        <w:t>equired</w:t>
      </w:r>
    </w:p>
    <w:p w14:paraId="7C5786B3" w14:textId="70644C75" w:rsidR="00BE5EEC" w:rsidRPr="00442299" w:rsidRDefault="00BE5EEC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t xml:space="preserve">Mathematical </w:t>
      </w:r>
      <w:r w:rsidR="00A36C19" w:rsidRPr="00442299">
        <w:rPr>
          <w:rFonts w:ascii="Arial" w:hAnsi="Arial" w:cs="Arial"/>
          <w:color w:val="000000"/>
        </w:rPr>
        <w:t>skills</w:t>
      </w:r>
      <w:r w:rsidR="00AC5E7C" w:rsidRPr="00442299">
        <w:rPr>
          <w:rFonts w:ascii="Arial" w:hAnsi="Arial" w:cs="Arial"/>
          <w:color w:val="000000"/>
        </w:rPr>
        <w:t>,</w:t>
      </w:r>
      <w:r w:rsidR="00A36C19" w:rsidRPr="00442299">
        <w:rPr>
          <w:rFonts w:ascii="Arial" w:hAnsi="Arial" w:cs="Arial"/>
          <w:color w:val="000000"/>
        </w:rPr>
        <w:t xml:space="preserve"> including advanced calculus, statistics, and other math subjects to analyze and design.</w:t>
      </w:r>
    </w:p>
    <w:p w14:paraId="6A7A60F9" w14:textId="04420313" w:rsidR="00BE5EEC" w:rsidRPr="00442299" w:rsidRDefault="00BE5EEC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t>Creativity in working with design problems</w:t>
      </w:r>
      <w:r w:rsidR="00A36C19" w:rsidRPr="00442299">
        <w:rPr>
          <w:rFonts w:ascii="Arial" w:hAnsi="Arial" w:cs="Arial"/>
          <w:color w:val="000000"/>
        </w:rPr>
        <w:t>.</w:t>
      </w:r>
    </w:p>
    <w:p w14:paraId="76081B79" w14:textId="77777777" w:rsidR="000A0A71" w:rsidRDefault="00BE5EEC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t xml:space="preserve">Technical skills include Solid Works, </w:t>
      </w:r>
      <w:r w:rsidR="00BC70F8" w:rsidRPr="00442299">
        <w:rPr>
          <w:rFonts w:ascii="Arial" w:hAnsi="Arial" w:cs="Arial"/>
          <w:color w:val="000000"/>
        </w:rPr>
        <w:t>Draft Sight</w:t>
      </w:r>
    </w:p>
    <w:p w14:paraId="6A165A33" w14:textId="77777777" w:rsidR="000A0A71" w:rsidRDefault="000A0A71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OM Management</w:t>
      </w:r>
    </w:p>
    <w:p w14:paraId="653EA540" w14:textId="5B723A05" w:rsidR="00BE5EEC" w:rsidRPr="00442299" w:rsidRDefault="000A0A71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xperience in 3D Modeling</w:t>
      </w:r>
      <w:r w:rsidR="00A36C19" w:rsidRPr="00442299">
        <w:rPr>
          <w:rFonts w:ascii="Arial" w:hAnsi="Arial" w:cs="Arial"/>
          <w:color w:val="000000"/>
        </w:rPr>
        <w:t>.</w:t>
      </w:r>
    </w:p>
    <w:p w14:paraId="3AC919F9" w14:textId="52D612CC" w:rsidR="00BE5EEC" w:rsidRPr="00442299" w:rsidRDefault="00BE5EEC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t>Analytical thinking to identify problems, troubleshoot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and develop design solutions</w:t>
      </w:r>
      <w:r w:rsidR="00A36C19" w:rsidRPr="00442299">
        <w:rPr>
          <w:rFonts w:ascii="Arial" w:hAnsi="Arial" w:cs="Arial"/>
          <w:color w:val="000000"/>
        </w:rPr>
        <w:t>.</w:t>
      </w:r>
    </w:p>
    <w:p w14:paraId="38C1C93E" w14:textId="799C0455" w:rsidR="00BE5EEC" w:rsidRPr="00442299" w:rsidRDefault="00BE5EEC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t>Time Management to prioritize tasks, make and adhere to deadlines</w:t>
      </w:r>
      <w:r w:rsidR="00AC5E7C" w:rsidRPr="00442299">
        <w:rPr>
          <w:rFonts w:ascii="Arial" w:hAnsi="Arial" w:cs="Arial"/>
          <w:color w:val="000000"/>
        </w:rPr>
        <w:t>,</w:t>
      </w:r>
      <w:r w:rsidRPr="00442299">
        <w:rPr>
          <w:rFonts w:ascii="Arial" w:hAnsi="Arial" w:cs="Arial"/>
          <w:color w:val="000000"/>
        </w:rPr>
        <w:t xml:space="preserve"> and create timelines for completion</w:t>
      </w:r>
      <w:r w:rsidR="00A36C19" w:rsidRPr="00442299">
        <w:rPr>
          <w:rFonts w:ascii="Arial" w:hAnsi="Arial" w:cs="Arial"/>
          <w:color w:val="000000"/>
        </w:rPr>
        <w:t>.</w:t>
      </w:r>
    </w:p>
    <w:p w14:paraId="6179F3E8" w14:textId="3738BB10" w:rsidR="00BE5EEC" w:rsidRPr="00442299" w:rsidRDefault="00BE5EEC" w:rsidP="00BE5EE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lastRenderedPageBreak/>
        <w:t>Communication to listen, process, and understand design requests and explain technical matters.</w:t>
      </w:r>
    </w:p>
    <w:p w14:paraId="6AECDB34" w14:textId="22E9C819" w:rsidR="00BE5EEC" w:rsidRPr="00442299" w:rsidRDefault="00BE5EEC" w:rsidP="00CB06BC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000000"/>
        </w:rPr>
      </w:pPr>
      <w:r w:rsidRPr="00442299">
        <w:rPr>
          <w:rFonts w:ascii="Arial" w:hAnsi="Arial" w:cs="Arial"/>
          <w:color w:val="000000"/>
        </w:rPr>
        <w:t>Teamwork</w:t>
      </w:r>
      <w:r w:rsidR="00BC70F8" w:rsidRPr="00442299">
        <w:rPr>
          <w:rFonts w:ascii="Arial" w:hAnsi="Arial" w:cs="Arial"/>
          <w:color w:val="000000"/>
        </w:rPr>
        <w:t xml:space="preserve"> to</w:t>
      </w:r>
      <w:r w:rsidRPr="00442299">
        <w:rPr>
          <w:rFonts w:ascii="Arial" w:hAnsi="Arial" w:cs="Arial"/>
          <w:color w:val="000000"/>
        </w:rPr>
        <w:t xml:space="preserve"> collaborate with other engineers, draftsm</w:t>
      </w:r>
      <w:r w:rsidR="00AC5E7C" w:rsidRPr="00442299">
        <w:rPr>
          <w:rFonts w:ascii="Arial" w:hAnsi="Arial" w:cs="Arial"/>
          <w:color w:val="000000"/>
        </w:rPr>
        <w:t>e</w:t>
      </w:r>
      <w:r w:rsidRPr="00442299">
        <w:rPr>
          <w:rFonts w:ascii="Arial" w:hAnsi="Arial" w:cs="Arial"/>
          <w:color w:val="000000"/>
        </w:rPr>
        <w:t xml:space="preserve">n, </w:t>
      </w:r>
      <w:r w:rsidR="00AC5E7C" w:rsidRPr="00442299">
        <w:rPr>
          <w:rFonts w:ascii="Arial" w:hAnsi="Arial" w:cs="Arial"/>
          <w:color w:val="000000"/>
        </w:rPr>
        <w:t xml:space="preserve">and </w:t>
      </w:r>
      <w:r w:rsidR="00484A37" w:rsidRPr="00442299">
        <w:rPr>
          <w:rFonts w:ascii="Arial" w:hAnsi="Arial" w:cs="Arial"/>
          <w:color w:val="000000"/>
        </w:rPr>
        <w:t>manufacturing employees.</w:t>
      </w:r>
    </w:p>
    <w:p w14:paraId="2F4FA649" w14:textId="27C73E16" w:rsidR="00237FEE" w:rsidRDefault="00237FEE" w:rsidP="0008538B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231F20"/>
        </w:rPr>
      </w:pPr>
      <w:r>
        <w:rPr>
          <w:rFonts w:ascii="Arial" w:hAnsi="Arial" w:cs="Arial"/>
          <w:color w:val="231F20"/>
        </w:rPr>
        <w:t>Ability to work independently on projects from start to finish.</w:t>
      </w:r>
    </w:p>
    <w:p w14:paraId="5D60EDDD" w14:textId="63437E42" w:rsidR="0008538B" w:rsidRPr="00442299" w:rsidRDefault="0008538B" w:rsidP="0008538B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231F20"/>
        </w:rPr>
      </w:pPr>
      <w:r w:rsidRPr="00442299">
        <w:rPr>
          <w:rFonts w:ascii="Arial" w:hAnsi="Arial" w:cs="Arial"/>
          <w:color w:val="231F20"/>
        </w:rPr>
        <w:t>Work safely without presenting a direct threat to self or others.</w:t>
      </w:r>
    </w:p>
    <w:p w14:paraId="6A92116C" w14:textId="77777777" w:rsidR="0008538B" w:rsidRPr="00442299" w:rsidRDefault="0008538B" w:rsidP="0008538B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231F20"/>
        </w:rPr>
      </w:pPr>
      <w:r w:rsidRPr="00442299">
        <w:rPr>
          <w:rFonts w:ascii="Arial" w:hAnsi="Arial" w:cs="Arial"/>
          <w:color w:val="231F20"/>
        </w:rPr>
        <w:t>Compliance with all safety rules and guidelines.</w:t>
      </w:r>
    </w:p>
    <w:p w14:paraId="00B349C9" w14:textId="48105A40" w:rsidR="0008538B" w:rsidRPr="00442299" w:rsidRDefault="00AC5E7C" w:rsidP="0008538B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color w:val="231F20"/>
        </w:rPr>
      </w:pPr>
      <w:r w:rsidRPr="00442299">
        <w:rPr>
          <w:rFonts w:ascii="Arial" w:hAnsi="Arial" w:cs="Arial"/>
          <w:color w:val="231F20"/>
        </w:rPr>
        <w:t>A s</w:t>
      </w:r>
      <w:r w:rsidR="0008538B" w:rsidRPr="00442299">
        <w:rPr>
          <w:rFonts w:ascii="Arial" w:hAnsi="Arial" w:cs="Arial"/>
          <w:color w:val="231F20"/>
        </w:rPr>
        <w:t>trong work ethic</w:t>
      </w:r>
      <w:r w:rsidR="00364E47">
        <w:rPr>
          <w:rFonts w:ascii="Arial" w:hAnsi="Arial" w:cs="Arial"/>
          <w:color w:val="231F20"/>
        </w:rPr>
        <w:t>, attention to detail, and a positive team attitude.</w:t>
      </w:r>
    </w:p>
    <w:p w14:paraId="68B8614F" w14:textId="3036BA3D" w:rsidR="00DF6E63" w:rsidRPr="00442299" w:rsidRDefault="00DF6E63" w:rsidP="00DF6E63">
      <w:pPr>
        <w:pStyle w:val="NormalWeb"/>
        <w:spacing w:before="0" w:beforeAutospacing="0" w:after="150" w:afterAutospacing="0" w:line="330" w:lineRule="atLeast"/>
        <w:rPr>
          <w:b/>
          <w:bCs/>
          <w:color w:val="494949"/>
          <w:sz w:val="32"/>
          <w:szCs w:val="32"/>
          <w:u w:val="single"/>
        </w:rPr>
      </w:pPr>
      <w:r w:rsidRPr="00442299">
        <w:rPr>
          <w:rStyle w:val="Strong"/>
          <w:b w:val="0"/>
          <w:bCs w:val="0"/>
          <w:color w:val="494949"/>
          <w:sz w:val="28"/>
          <w:szCs w:val="28"/>
          <w:u w:val="single"/>
        </w:rPr>
        <w:t>Education and Experience</w:t>
      </w:r>
      <w:r w:rsidR="009E1108" w:rsidRPr="00442299">
        <w:rPr>
          <w:rStyle w:val="Strong"/>
          <w:b w:val="0"/>
          <w:bCs w:val="0"/>
          <w:color w:val="494949"/>
          <w:sz w:val="28"/>
          <w:szCs w:val="28"/>
          <w:u w:val="single"/>
        </w:rPr>
        <w:t xml:space="preserve"> requirements</w:t>
      </w:r>
    </w:p>
    <w:p w14:paraId="0479F6AF" w14:textId="3C944AAD" w:rsidR="00DF6E63" w:rsidRPr="00442299" w:rsidRDefault="00DF6E63" w:rsidP="00C55495">
      <w:pPr>
        <w:numPr>
          <w:ilvl w:val="0"/>
          <w:numId w:val="6"/>
        </w:numPr>
        <w:spacing w:before="100" w:beforeAutospacing="1" w:after="100" w:afterAutospacing="1"/>
        <w:rPr>
          <w:rFonts w:ascii="Helvetica" w:hAnsi="Helvetica" w:cs="Helvetica"/>
          <w:color w:val="494949"/>
          <w:sz w:val="28"/>
          <w:szCs w:val="28"/>
        </w:rPr>
      </w:pPr>
      <w:r w:rsidRPr="00442299">
        <w:rPr>
          <w:rFonts w:ascii="Arial" w:hAnsi="Arial" w:cs="Arial"/>
          <w:color w:val="000000"/>
        </w:rPr>
        <w:t xml:space="preserve">Bachelor of </w:t>
      </w:r>
      <w:r w:rsidR="0008538B" w:rsidRPr="00442299">
        <w:rPr>
          <w:rFonts w:ascii="Arial" w:hAnsi="Arial" w:cs="Arial"/>
          <w:color w:val="000000"/>
        </w:rPr>
        <w:t>E</w:t>
      </w:r>
      <w:r w:rsidRPr="00442299">
        <w:rPr>
          <w:rFonts w:ascii="Arial" w:hAnsi="Arial" w:cs="Arial"/>
          <w:color w:val="000000"/>
        </w:rPr>
        <w:t xml:space="preserve">ngineering </w:t>
      </w:r>
      <w:r w:rsidR="0008538B" w:rsidRPr="00442299">
        <w:rPr>
          <w:rFonts w:ascii="Arial" w:hAnsi="Arial" w:cs="Arial"/>
          <w:color w:val="000000"/>
        </w:rPr>
        <w:t>D</w:t>
      </w:r>
      <w:r w:rsidRPr="00442299">
        <w:rPr>
          <w:rFonts w:ascii="Arial" w:hAnsi="Arial" w:cs="Arial"/>
          <w:color w:val="000000"/>
        </w:rPr>
        <w:t>egree</w:t>
      </w:r>
      <w:r w:rsidR="00740419">
        <w:rPr>
          <w:rFonts w:ascii="Arial" w:hAnsi="Arial" w:cs="Arial"/>
          <w:color w:val="000000"/>
        </w:rPr>
        <w:t xml:space="preserve"> </w:t>
      </w:r>
      <w:proofErr w:type="gramStart"/>
      <w:r w:rsidR="00740419">
        <w:rPr>
          <w:rFonts w:ascii="Arial" w:hAnsi="Arial" w:cs="Arial"/>
          <w:color w:val="000000"/>
        </w:rPr>
        <w:t>in of</w:t>
      </w:r>
      <w:proofErr w:type="gramEnd"/>
      <w:r w:rsidR="00740419">
        <w:rPr>
          <w:rFonts w:ascii="Arial" w:hAnsi="Arial" w:cs="Arial"/>
          <w:color w:val="000000"/>
        </w:rPr>
        <w:t xml:space="preserve"> Mechanical Engineering</w:t>
      </w:r>
      <w:r w:rsidRPr="00442299">
        <w:rPr>
          <w:rFonts w:ascii="Arial" w:hAnsi="Arial" w:cs="Arial"/>
          <w:color w:val="000000"/>
        </w:rPr>
        <w:t xml:space="preserve"> or equivalent from four-year college.</w:t>
      </w:r>
    </w:p>
    <w:p w14:paraId="55F94907" w14:textId="3F7A451C" w:rsidR="00DF6E63" w:rsidRPr="000A0A71" w:rsidRDefault="009E1108" w:rsidP="00C55495">
      <w:pPr>
        <w:numPr>
          <w:ilvl w:val="0"/>
          <w:numId w:val="6"/>
        </w:numPr>
        <w:spacing w:before="100" w:beforeAutospacing="1" w:after="100" w:afterAutospacing="1"/>
        <w:rPr>
          <w:rFonts w:ascii="Helvetica" w:hAnsi="Helvetica" w:cs="Helvetica"/>
          <w:color w:val="494949"/>
          <w:sz w:val="28"/>
          <w:szCs w:val="28"/>
        </w:rPr>
      </w:pPr>
      <w:r w:rsidRPr="00442299">
        <w:rPr>
          <w:rFonts w:ascii="Arial" w:hAnsi="Arial" w:cs="Arial"/>
          <w:color w:val="000000"/>
        </w:rPr>
        <w:t xml:space="preserve">Four </w:t>
      </w:r>
      <w:r w:rsidR="00DF6E63" w:rsidRPr="00442299">
        <w:rPr>
          <w:rFonts w:ascii="Arial" w:hAnsi="Arial" w:cs="Arial"/>
          <w:color w:val="000000"/>
        </w:rPr>
        <w:t xml:space="preserve">or more years of related experience and/or training; </w:t>
      </w:r>
      <w:r w:rsidR="00740419">
        <w:rPr>
          <w:rFonts w:ascii="Arial" w:hAnsi="Arial" w:cs="Arial"/>
          <w:color w:val="000000"/>
        </w:rPr>
        <w:t xml:space="preserve">preferred, not required. </w:t>
      </w:r>
    </w:p>
    <w:p w14:paraId="5D5F05E8" w14:textId="02CD768D" w:rsidR="000A0A71" w:rsidRPr="00A12514" w:rsidRDefault="000A0A71" w:rsidP="00C55495">
      <w:pPr>
        <w:numPr>
          <w:ilvl w:val="0"/>
          <w:numId w:val="6"/>
        </w:numPr>
        <w:spacing w:before="100" w:beforeAutospacing="1" w:after="100" w:afterAutospacing="1"/>
        <w:rPr>
          <w:rFonts w:ascii="Helvetica" w:hAnsi="Helvetica" w:cs="Helvetica"/>
          <w:color w:val="494949"/>
          <w:sz w:val="28"/>
          <w:szCs w:val="28"/>
        </w:rPr>
      </w:pPr>
      <w:r>
        <w:rPr>
          <w:rFonts w:ascii="Arial" w:hAnsi="Arial" w:cs="Arial"/>
          <w:color w:val="000000"/>
        </w:rPr>
        <w:t>Experience in designing for a manufacturing environment is preferred</w:t>
      </w:r>
    </w:p>
    <w:p w14:paraId="0E394410" w14:textId="77777777" w:rsidR="00A12514" w:rsidRPr="004D5113" w:rsidRDefault="00A12514" w:rsidP="00A12514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4D5113">
        <w:rPr>
          <w:rFonts w:ascii="Arial" w:hAnsi="Arial" w:cs="Arial"/>
        </w:rPr>
        <w:t>Job offers are contingent upon passing a drug screen.</w:t>
      </w:r>
    </w:p>
    <w:p w14:paraId="2120A092" w14:textId="77777777" w:rsidR="00A12514" w:rsidRPr="00442299" w:rsidRDefault="00A12514" w:rsidP="00A12514">
      <w:pPr>
        <w:spacing w:before="100" w:beforeAutospacing="1" w:after="100" w:afterAutospacing="1"/>
        <w:ind w:left="720"/>
        <w:rPr>
          <w:rFonts w:ascii="Helvetica" w:hAnsi="Helvetica" w:cs="Helvetica"/>
          <w:color w:val="494949"/>
          <w:sz w:val="28"/>
          <w:szCs w:val="28"/>
        </w:rPr>
      </w:pPr>
    </w:p>
    <w:sectPr w:rsidR="00A12514" w:rsidRPr="00442299" w:rsidSect="00C554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37EDA"/>
    <w:multiLevelType w:val="multilevel"/>
    <w:tmpl w:val="93D87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815C29"/>
    <w:multiLevelType w:val="multilevel"/>
    <w:tmpl w:val="C3CA9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4089B"/>
    <w:multiLevelType w:val="hybridMultilevel"/>
    <w:tmpl w:val="BC06A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71E1F"/>
    <w:multiLevelType w:val="multilevel"/>
    <w:tmpl w:val="9A4A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2620B2"/>
    <w:multiLevelType w:val="multilevel"/>
    <w:tmpl w:val="F0905F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675C713E"/>
    <w:multiLevelType w:val="multilevel"/>
    <w:tmpl w:val="50DC8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9A5454"/>
    <w:multiLevelType w:val="multilevel"/>
    <w:tmpl w:val="A7027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F26117"/>
    <w:multiLevelType w:val="multilevel"/>
    <w:tmpl w:val="D646C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7AA7927"/>
    <w:multiLevelType w:val="multilevel"/>
    <w:tmpl w:val="1C88E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721289">
    <w:abstractNumId w:val="6"/>
  </w:num>
  <w:num w:numId="2" w16cid:durableId="546064330">
    <w:abstractNumId w:val="4"/>
  </w:num>
  <w:num w:numId="3" w16cid:durableId="300236809">
    <w:abstractNumId w:val="0"/>
  </w:num>
  <w:num w:numId="4" w16cid:durableId="1631327675">
    <w:abstractNumId w:val="5"/>
  </w:num>
  <w:num w:numId="5" w16cid:durableId="1509901142">
    <w:abstractNumId w:val="1"/>
  </w:num>
  <w:num w:numId="6" w16cid:durableId="2053992337">
    <w:abstractNumId w:val="8"/>
  </w:num>
  <w:num w:numId="7" w16cid:durableId="2000041551">
    <w:abstractNumId w:val="2"/>
  </w:num>
  <w:num w:numId="8" w16cid:durableId="1262952235">
    <w:abstractNumId w:val="3"/>
  </w:num>
  <w:num w:numId="9" w16cid:durableId="5990255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jcxtjS0sDAyMDFQ0lEKTi0uzszPAykwrgUAztmieywAAAA="/>
  </w:docVars>
  <w:rsids>
    <w:rsidRoot w:val="00DF6E63"/>
    <w:rsid w:val="00041F57"/>
    <w:rsid w:val="000652AD"/>
    <w:rsid w:val="0008538B"/>
    <w:rsid w:val="0009527E"/>
    <w:rsid w:val="000A0A71"/>
    <w:rsid w:val="000D6C2A"/>
    <w:rsid w:val="00216E04"/>
    <w:rsid w:val="00237FEE"/>
    <w:rsid w:val="00364E47"/>
    <w:rsid w:val="003C4F2E"/>
    <w:rsid w:val="00442299"/>
    <w:rsid w:val="00443F71"/>
    <w:rsid w:val="00484A37"/>
    <w:rsid w:val="00491549"/>
    <w:rsid w:val="00600525"/>
    <w:rsid w:val="00740419"/>
    <w:rsid w:val="00781DB3"/>
    <w:rsid w:val="00966125"/>
    <w:rsid w:val="009E1108"/>
    <w:rsid w:val="00A12514"/>
    <w:rsid w:val="00A36C19"/>
    <w:rsid w:val="00A9328D"/>
    <w:rsid w:val="00AC5E7C"/>
    <w:rsid w:val="00B42059"/>
    <w:rsid w:val="00BC70F8"/>
    <w:rsid w:val="00BE5EEC"/>
    <w:rsid w:val="00C0303A"/>
    <w:rsid w:val="00C55495"/>
    <w:rsid w:val="00CF7F11"/>
    <w:rsid w:val="00DF6E63"/>
    <w:rsid w:val="00F97D86"/>
    <w:rsid w:val="00FE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95488F"/>
  <w15:chartTrackingRefBased/>
  <w15:docId w15:val="{3ED01E61-B652-4122-9911-1802653BF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F6E6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F6E63"/>
    <w:rPr>
      <w:b/>
      <w:bCs/>
    </w:rPr>
  </w:style>
  <w:style w:type="character" w:customStyle="1" w:styleId="toolboxtool">
    <w:name w:val="toolboxtool"/>
    <w:basedOn w:val="DefaultParagraphFont"/>
    <w:rsid w:val="00DF6E63"/>
  </w:style>
  <w:style w:type="character" w:customStyle="1" w:styleId="hidden-xs">
    <w:name w:val="hidden-xs"/>
    <w:basedOn w:val="DefaultParagraphFont"/>
    <w:rsid w:val="00DF6E63"/>
  </w:style>
  <w:style w:type="paragraph" w:styleId="BalloonText">
    <w:name w:val="Balloon Text"/>
    <w:basedOn w:val="Normal"/>
    <w:link w:val="BalloonTextChar"/>
    <w:semiHidden/>
    <w:unhideWhenUsed/>
    <w:rsid w:val="00F97D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97D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C5E7C"/>
    <w:pPr>
      <w:ind w:left="720"/>
      <w:contextualSpacing/>
    </w:pPr>
  </w:style>
  <w:style w:type="paragraph" w:styleId="NoSpacing">
    <w:name w:val="No Spacing"/>
    <w:uiPriority w:val="1"/>
    <w:qFormat/>
    <w:rsid w:val="00A12514"/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81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768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94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41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3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49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5660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357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1812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85967184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72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61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2</Words>
  <Characters>2751</Characters>
  <Application>Microsoft Office Word</Application>
  <DocSecurity>0</DocSecurity>
  <Lines>5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Blankenship</dc:creator>
  <cp:keywords/>
  <dc:description/>
  <cp:lastModifiedBy>Jenae Pfeiff</cp:lastModifiedBy>
  <cp:revision>3</cp:revision>
  <cp:lastPrinted>2025-05-19T21:42:00Z</cp:lastPrinted>
  <dcterms:created xsi:type="dcterms:W3CDTF">2025-10-08T16:07:00Z</dcterms:created>
  <dcterms:modified xsi:type="dcterms:W3CDTF">2025-10-08T18:21:00Z</dcterms:modified>
</cp:coreProperties>
</file>